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63C51350" w:rsidR="00130BAC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 xml:space="preserve">Thesis </w:t>
      </w:r>
      <w:r w:rsidR="00170AAB"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4E5C34C5" w14:textId="3DD1FEC8" w:rsidR="00974D8C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3C281533" w14:textId="2D4BCDAF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501E9062" w14:textId="35AB9540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12898774" w14:textId="77777777" w:rsidR="00EE4B32" w:rsidRPr="004B0435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bookmarkStart w:id="0" w:name="_GoBack"/>
      <w:bookmarkEnd w:id="0"/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</w:t>
      </w:r>
      <w:r w:rsidR="000172E7">
        <w:rPr>
          <w:rFonts w:ascii="Cambria" w:eastAsia="Calibri" w:hAnsi="Cambria" w:cs="Arial"/>
          <w:sz w:val="24"/>
          <w:szCs w:val="24"/>
        </w:rPr>
        <w:t>December</w:t>
      </w:r>
      <w:r w:rsidRPr="009E1FEB">
        <w:rPr>
          <w:rFonts w:ascii="Cambria" w:eastAsia="Calibri" w:hAnsi="Cambria" w:cs="Arial"/>
          <w:sz w:val="24"/>
          <w:szCs w:val="24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5B4C36D9" w:rsidR="008D2452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15E10DAF" w14:textId="2E609539" w:rsidR="00EE4B32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4A4981F3" w14:textId="77777777" w:rsidR="00EE4B32" w:rsidRPr="004B0435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1DD58013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20</w:t>
      </w:r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9A2A3F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sectPr w:rsidR="00974D8C" w:rsidRPr="009A2A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2A112" w14:textId="77777777" w:rsidR="00E22B27" w:rsidRDefault="00E22B27" w:rsidP="009E1FEB">
      <w:pPr>
        <w:spacing w:after="0" w:line="240" w:lineRule="auto"/>
      </w:pPr>
      <w:r>
        <w:separator/>
      </w:r>
    </w:p>
  </w:endnote>
  <w:endnote w:type="continuationSeparator" w:id="0">
    <w:p w14:paraId="75C60892" w14:textId="77777777" w:rsidR="00E22B27" w:rsidRDefault="00E22B2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0F7AB42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014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87603" w14:textId="77777777" w:rsidR="00E22B27" w:rsidRDefault="00E22B27" w:rsidP="009E1FEB">
      <w:pPr>
        <w:spacing w:after="0" w:line="240" w:lineRule="auto"/>
      </w:pPr>
      <w:r>
        <w:separator/>
      </w:r>
    </w:p>
  </w:footnote>
  <w:footnote w:type="continuationSeparator" w:id="0">
    <w:p w14:paraId="6D985357" w14:textId="77777777" w:rsidR="00E22B27" w:rsidRDefault="00E22B2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44851"/>
    <w:rsid w:val="00250140"/>
    <w:rsid w:val="00254BCC"/>
    <w:rsid w:val="00261E44"/>
    <w:rsid w:val="00261FA2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C2B90"/>
    <w:rsid w:val="00BC616B"/>
    <w:rsid w:val="00CD4324"/>
    <w:rsid w:val="00D04C60"/>
    <w:rsid w:val="00DA17C3"/>
    <w:rsid w:val="00DB74B7"/>
    <w:rsid w:val="00DC019A"/>
    <w:rsid w:val="00E22B27"/>
    <w:rsid w:val="00E32A7D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1062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1</cp:revision>
  <cp:lastPrinted>2019-10-07T19:25:00Z</cp:lastPrinted>
  <dcterms:created xsi:type="dcterms:W3CDTF">2019-03-22T09:18:00Z</dcterms:created>
  <dcterms:modified xsi:type="dcterms:W3CDTF">2020-09-07T19:29:00Z</dcterms:modified>
</cp:coreProperties>
</file>